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B0E69" w14:textId="77777777" w:rsidR="00C95808" w:rsidRDefault="00C95808"/>
    <w:p w14:paraId="128D3815" w14:textId="77777777" w:rsidR="00CE2315" w:rsidRDefault="00CE2315"/>
    <w:p w14:paraId="662A8001" w14:textId="6EE26E20" w:rsidR="00CE2315" w:rsidRDefault="00CE2315">
      <w:r>
        <w:t xml:space="preserve">What </w:t>
      </w:r>
      <w:r w:rsidR="00E50CBD">
        <w:t>are</w:t>
      </w:r>
      <w:r>
        <w:t xml:space="preserve"> Statistic</w:t>
      </w:r>
      <w:r w:rsidR="00E50CBD">
        <w:t>s?</w:t>
      </w:r>
    </w:p>
    <w:p w14:paraId="2B764637" w14:textId="7D29DEC5" w:rsidR="00E50CBD" w:rsidRDefault="00E50CBD">
      <w:r>
        <w:tab/>
        <w:t xml:space="preserve">Statistics is the science of collecting, </w:t>
      </w:r>
      <w:r w:rsidR="0025004E">
        <w:t xml:space="preserve">organizing and </w:t>
      </w:r>
      <w:r w:rsidR="000618C6">
        <w:t>analysing data.</w:t>
      </w:r>
    </w:p>
    <w:p w14:paraId="186B09F9" w14:textId="0299D68D" w:rsidR="000618C6" w:rsidRDefault="00944C3B">
      <w:r>
        <w:t xml:space="preserve">Why we do </w:t>
      </w:r>
      <w:r w:rsidR="00E84D69">
        <w:t>stat?</w:t>
      </w:r>
    </w:p>
    <w:p w14:paraId="42ED377F" w14:textId="7F513FEE" w:rsidR="00E84D69" w:rsidRDefault="00E84D69">
      <w:r>
        <w:tab/>
        <w:t>For better decision making.</w:t>
      </w:r>
    </w:p>
    <w:p w14:paraId="22CC34A4" w14:textId="33DA2083" w:rsidR="003D3E02" w:rsidRDefault="003D3E02">
      <w:r>
        <w:t>Define Data</w:t>
      </w:r>
    </w:p>
    <w:p w14:paraId="74C21C9D" w14:textId="311D74E2" w:rsidR="00E3588A" w:rsidRDefault="003D3E02">
      <w:r>
        <w:tab/>
      </w:r>
      <w:r w:rsidR="00AD0934">
        <w:t>Facts, or pieces of information that can be measure</w:t>
      </w:r>
      <w:r w:rsidR="00E3588A">
        <w:t>.</w:t>
      </w:r>
    </w:p>
    <w:p w14:paraId="21D8F68F" w14:textId="77777777" w:rsidR="00AC67BE" w:rsidRDefault="007832E0">
      <w:r>
        <w:t xml:space="preserve">E.g., </w:t>
      </w:r>
    </w:p>
    <w:p w14:paraId="43F24B6A" w14:textId="1DAA1AF5" w:rsidR="00E3588A" w:rsidRDefault="007832E0" w:rsidP="00AC67BE">
      <w:pPr>
        <w:ind w:firstLine="720"/>
      </w:pPr>
      <w:r>
        <w:t xml:space="preserve">The IQ of a Class – Measure </w:t>
      </w:r>
    </w:p>
    <w:p w14:paraId="5E5B6F77" w14:textId="60F67FE7" w:rsidR="00AC67BE" w:rsidRDefault="00AC67BE">
      <w:r>
        <w:tab/>
        <w:t>{98</w:t>
      </w:r>
      <w:r w:rsidR="00C65A99">
        <w:t>,97,60,55,55,75,65</w:t>
      </w:r>
      <w:r w:rsidR="00BF741F">
        <w:t>} -&gt; data</w:t>
      </w:r>
    </w:p>
    <w:p w14:paraId="0C972215" w14:textId="54FCC6FB" w:rsidR="00C65A99" w:rsidRDefault="00793921">
      <w:r>
        <w:tab/>
        <w:t>Ages of Students of a class</w:t>
      </w:r>
    </w:p>
    <w:p w14:paraId="0C607C94" w14:textId="31BA5902" w:rsidR="00793921" w:rsidRDefault="00793921">
      <w:r>
        <w:tab/>
        <w:t>{30,25</w:t>
      </w:r>
      <w:r w:rsidR="00BF741F">
        <w:t>,24,23,27,28} -&gt; data</w:t>
      </w:r>
    </w:p>
    <w:p w14:paraId="588DE4F3" w14:textId="502B55C7" w:rsidR="003422D5" w:rsidRDefault="003C2841">
      <w:r>
        <w:t>Type of Sta</w:t>
      </w:r>
      <w:r w:rsidR="00BB081A">
        <w:t>tistics</w:t>
      </w:r>
    </w:p>
    <w:p w14:paraId="6BABC121" w14:textId="77777777" w:rsidR="009226B4" w:rsidRPr="009226B4" w:rsidRDefault="00BB081A" w:rsidP="009226B4">
      <w:pPr>
        <w:shd w:val="clear" w:color="auto" w:fill="FDFDFD"/>
        <w:rPr>
          <w:rFonts w:ascii="Segoe UI" w:eastAsia="Times New Roman" w:hAnsi="Segoe UI" w:cs="Segoe UI"/>
          <w:kern w:val="0"/>
          <w:sz w:val="21"/>
          <w:szCs w:val="21"/>
          <w:lang w:val="en" w:eastAsia="zh-CN" w:bidi="ne-NP"/>
          <w14:ligatures w14:val="none"/>
        </w:rPr>
      </w:pPr>
      <w:r>
        <w:tab/>
        <w:t xml:space="preserve">1 </w:t>
      </w:r>
      <w:r w:rsidR="009226B4">
        <w:t>Descriptive Stats</w:t>
      </w:r>
      <w:r w:rsidR="00E66B84">
        <w:t>.</w:t>
      </w:r>
      <w:r w:rsidR="009226B4">
        <w:t xml:space="preserve"> </w:t>
      </w:r>
      <w:r w:rsidR="009226B4" w:rsidRPr="009226B4">
        <w:rPr>
          <w:rFonts w:ascii="Segoe UI" w:eastAsia="Times New Roman" w:hAnsi="Segoe UI" w:cs="Mangal"/>
          <w:kern w:val="0"/>
          <w:sz w:val="21"/>
          <w:szCs w:val="21"/>
          <w:cs/>
          <w:lang w:val="en" w:eastAsia="zh-CN" w:bidi="ne-NP"/>
          <w14:ligatures w14:val="none"/>
        </w:rPr>
        <w:t>वर्णनात्मक</w:t>
      </w:r>
    </w:p>
    <w:p w14:paraId="3DB62381" w14:textId="21FEF848" w:rsidR="00E66B84" w:rsidRDefault="00E66B84">
      <w:r>
        <w:tab/>
      </w:r>
      <w:r>
        <w:tab/>
        <w:t xml:space="preserve">It </w:t>
      </w:r>
      <w:r w:rsidR="00EA68B4">
        <w:t>consists</w:t>
      </w:r>
      <w:r>
        <w:t xml:space="preserve"> of organi</w:t>
      </w:r>
      <w:r w:rsidR="00EA68B4">
        <w:t>sing and summarizing of data.</w:t>
      </w:r>
    </w:p>
    <w:p w14:paraId="686CB807" w14:textId="7452A2B2" w:rsidR="00EA68B4" w:rsidRDefault="00EA68B4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tab/>
        <w:t xml:space="preserve">2 </w:t>
      </w:r>
      <w:r w:rsidR="005B3836">
        <w:t>Inferential</w:t>
      </w:r>
      <w:r w:rsidR="009226B4">
        <w:t xml:space="preserve"> </w:t>
      </w:r>
      <w:r w:rsidR="00317330">
        <w:t xml:space="preserve">Stat. </w:t>
      </w:r>
      <w:r w:rsidR="00C325F4" w:rsidRPr="00C325F4">
        <w:rPr>
          <w:rFonts w:ascii="Segoe UI" w:eastAsia="Times New Roman" w:hAnsi="Segoe UI" w:cs="Mangal"/>
          <w:kern w:val="0"/>
          <w:sz w:val="21"/>
          <w:szCs w:val="21"/>
          <w:cs/>
          <w:lang w:val="en" w:eastAsia="zh-CN" w:bidi="ne-NP"/>
          <w14:ligatures w14:val="none"/>
        </w:rPr>
        <w:t>अनुमानात्मक</w:t>
      </w:r>
    </w:p>
    <w:p w14:paraId="5079B5D3" w14:textId="2927F89B" w:rsidR="00DF1A60" w:rsidRDefault="00DF1A60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</w: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 xml:space="preserve">Techniques </w:t>
      </w:r>
      <w:r w:rsidR="001A0168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wherein</w:t>
      </w: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  <w:r w:rsidR="001A0168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we used the data that </w:t>
      </w:r>
      <w:r w:rsidR="004C63C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we have measured to form</w:t>
      </w:r>
      <w:r w:rsidR="0081406C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conclusions.</w:t>
      </w:r>
    </w:p>
    <w:p w14:paraId="2AC814B0" w14:textId="162F0CBF" w:rsidR="0081406C" w:rsidRDefault="006F4C77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E.g.</w:t>
      </w:r>
      <w:r w:rsidR="0081406C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,</w:t>
      </w:r>
    </w:p>
    <w:p w14:paraId="30B4BD3F" w14:textId="5A28E7F2" w:rsidR="0081406C" w:rsidRDefault="0081406C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</w:r>
      <w:r w:rsidR="005733AB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Classroom of </w:t>
      </w:r>
      <w:r w:rsidR="006F4C77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Math</w:t>
      </w:r>
      <w:r w:rsidR="005733AB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Student</w:t>
      </w:r>
      <w:r w:rsidR="006F4C77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(20).</w:t>
      </w:r>
    </w:p>
    <w:p w14:paraId="36378550" w14:textId="193E8D88" w:rsidR="006F4C77" w:rsidRDefault="00095504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 xml:space="preserve">Mark of the </w:t>
      </w:r>
      <w:r w:rsidR="00026CCB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1</w:t>
      </w:r>
      <w:r w:rsidR="00026CCB" w:rsidRPr="00026CCB">
        <w:rPr>
          <w:rFonts w:ascii="Segoe UI" w:eastAsia="Times New Roman" w:hAnsi="Segoe UI" w:cs="Mangal"/>
          <w:kern w:val="0"/>
          <w:sz w:val="21"/>
          <w:szCs w:val="21"/>
          <w:vertAlign w:val="superscript"/>
          <w:lang w:val="en" w:eastAsia="zh-CN" w:bidi="ne-NP"/>
          <w14:ligatures w14:val="none"/>
        </w:rPr>
        <w:t>st</w:t>
      </w:r>
      <w:r w:rsidR="00026CCB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  <w:r w:rsidR="00CE08C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semester students</w:t>
      </w:r>
    </w:p>
    <w:p w14:paraId="14B68DE0" w14:textId="7EF94DB3" w:rsidR="00CE08C0" w:rsidRDefault="002037AF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 xml:space="preserve">{84, 86, 78, 72, 75, 65, </w:t>
      </w:r>
      <w:r w:rsidR="0015267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80, 81, 92, 95, 96,97 ……}</w:t>
      </w:r>
    </w:p>
    <w:p w14:paraId="3464DF12" w14:textId="2CA768FF" w:rsidR="001209B1" w:rsidRDefault="008F59F4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 xml:space="preserve"> Des</w:t>
      </w:r>
      <w:r w:rsidR="00BB23BA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cript </w:t>
      </w:r>
      <w:r w:rsidR="001209B1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stat. </w:t>
      </w:r>
    </w:p>
    <w:p w14:paraId="4E676776" w14:textId="306BEDD6" w:rsidR="001209B1" w:rsidRDefault="001209B1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 xml:space="preserve">1 What is the </w:t>
      </w:r>
      <w:r w:rsidR="00FD5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average</w:t>
      </w: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  <w:r w:rsidR="00FD5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marks of the student in the </w:t>
      </w:r>
      <w:proofErr w:type="gramStart"/>
      <w:r w:rsidR="00FD5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class</w:t>
      </w:r>
      <w:proofErr w:type="gramEnd"/>
      <w:r w:rsidR="00FD5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</w:p>
    <w:p w14:paraId="03539EF3" w14:textId="653844DD" w:rsidR="00743260" w:rsidRDefault="00743260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>In</w:t>
      </w:r>
      <w:r w:rsidR="00771BBD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ferential stats </w:t>
      </w:r>
    </w:p>
    <w:p w14:paraId="0FCA78B6" w14:textId="774C5B28" w:rsidR="00771BBD" w:rsidRDefault="00771BBD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ab/>
        <w:t>Are the marks of the s</w:t>
      </w:r>
      <w:r w:rsidR="009A0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tudents of this </w:t>
      </w:r>
      <w:r w:rsidR="00CC24CF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classroom</w:t>
      </w:r>
      <w:r w:rsidR="009A0C10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  <w:r w:rsidR="00CC24CF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>like</w:t>
      </w:r>
      <w:r w:rsidR="00AA1681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the marks of the math classroom</w:t>
      </w:r>
      <w:r w:rsidR="00CC24CF"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in the collage?</w:t>
      </w:r>
    </w:p>
    <w:p w14:paraId="6080344F" w14:textId="4752160D" w:rsidR="00CC24CF" w:rsidRDefault="00CC24CF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  <w:r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  <w:t xml:space="preserve"> </w:t>
      </w:r>
    </w:p>
    <w:p w14:paraId="4FA7B40F" w14:textId="77777777" w:rsidR="001209B1" w:rsidRDefault="001209B1" w:rsidP="00C325F4">
      <w:pPr>
        <w:shd w:val="clear" w:color="auto" w:fill="FDFDFD"/>
        <w:rPr>
          <w:rFonts w:ascii="Segoe UI" w:eastAsia="Times New Roman" w:hAnsi="Segoe UI" w:cs="Mangal"/>
          <w:kern w:val="0"/>
          <w:sz w:val="21"/>
          <w:szCs w:val="21"/>
          <w:lang w:val="en" w:eastAsia="zh-CN" w:bidi="ne-NP"/>
          <w14:ligatures w14:val="none"/>
        </w:rPr>
      </w:pPr>
    </w:p>
    <w:p w14:paraId="203ED484" w14:textId="77777777" w:rsidR="006F4C77" w:rsidRDefault="006F4C77" w:rsidP="00C325F4">
      <w:pPr>
        <w:shd w:val="clear" w:color="auto" w:fill="FDFDFD"/>
      </w:pPr>
    </w:p>
    <w:p w14:paraId="02BE5110" w14:textId="77777777" w:rsidR="00EA68B4" w:rsidRDefault="00EA68B4"/>
    <w:sectPr w:rsidR="00EA68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zNTC3MDQ0MzA1tjBR0lEKTi0uzszPAykwqgUALNJjiCwAAAA="/>
  </w:docVars>
  <w:rsids>
    <w:rsidRoot w:val="00F40FDE"/>
    <w:rsid w:val="00026CCB"/>
    <w:rsid w:val="000618C6"/>
    <w:rsid w:val="00095504"/>
    <w:rsid w:val="001209B1"/>
    <w:rsid w:val="00152670"/>
    <w:rsid w:val="001A0168"/>
    <w:rsid w:val="002037AF"/>
    <w:rsid w:val="00207851"/>
    <w:rsid w:val="0025004E"/>
    <w:rsid w:val="00317330"/>
    <w:rsid w:val="003422D5"/>
    <w:rsid w:val="003C2841"/>
    <w:rsid w:val="003D3E02"/>
    <w:rsid w:val="004C63C0"/>
    <w:rsid w:val="005733AB"/>
    <w:rsid w:val="005B3836"/>
    <w:rsid w:val="006F4C77"/>
    <w:rsid w:val="00743260"/>
    <w:rsid w:val="00771BBD"/>
    <w:rsid w:val="007832E0"/>
    <w:rsid w:val="00793921"/>
    <w:rsid w:val="0081406C"/>
    <w:rsid w:val="008F59F4"/>
    <w:rsid w:val="009226B4"/>
    <w:rsid w:val="00944C3B"/>
    <w:rsid w:val="00991881"/>
    <w:rsid w:val="009A0C10"/>
    <w:rsid w:val="00AA1681"/>
    <w:rsid w:val="00AC67BE"/>
    <w:rsid w:val="00AD0934"/>
    <w:rsid w:val="00BB081A"/>
    <w:rsid w:val="00BB23BA"/>
    <w:rsid w:val="00BF741F"/>
    <w:rsid w:val="00C325F4"/>
    <w:rsid w:val="00C65A99"/>
    <w:rsid w:val="00C95808"/>
    <w:rsid w:val="00CC24CF"/>
    <w:rsid w:val="00CE08C0"/>
    <w:rsid w:val="00CE2315"/>
    <w:rsid w:val="00DF1A60"/>
    <w:rsid w:val="00E3588A"/>
    <w:rsid w:val="00E50CBD"/>
    <w:rsid w:val="00E66B84"/>
    <w:rsid w:val="00E84D69"/>
    <w:rsid w:val="00E93F2F"/>
    <w:rsid w:val="00EA68B4"/>
    <w:rsid w:val="00F40FDE"/>
    <w:rsid w:val="00FD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FFEB9"/>
  <w15:chartTrackingRefBased/>
  <w15:docId w15:val="{C3DA8FEB-37F2-4441-A2F0-376BEACC9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1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14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25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73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254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3262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084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8774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33850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8174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6912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0343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2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1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4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86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7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056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2291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597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7965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623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9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739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0703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4637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5157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46</cp:revision>
  <dcterms:created xsi:type="dcterms:W3CDTF">2023-11-05T09:39:00Z</dcterms:created>
  <dcterms:modified xsi:type="dcterms:W3CDTF">2023-11-07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05T09:40:12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25d4ca68-5b1c-4635-ac45-bd483ab6f6e7</vt:lpwstr>
  </property>
  <property fmtid="{D5CDD505-2E9C-101B-9397-08002B2CF9AE}" pid="8" name="MSIP_Label_2a3a108f-898d-4589-9ebc-7ee3b46df9b8_ContentBits">
    <vt:lpwstr>0</vt:lpwstr>
  </property>
</Properties>
</file>